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24BD" w:rsidRPr="001624BD" w:rsidRDefault="001624BD" w:rsidP="001624BD">
      <w:pPr>
        <w:rPr>
          <w:sz w:val="28"/>
          <w:szCs w:val="28"/>
        </w:rPr>
      </w:pPr>
      <w:r w:rsidRPr="001624BD">
        <w:rPr>
          <w:sz w:val="28"/>
          <w:szCs w:val="28"/>
        </w:rPr>
        <w:t xml:space="preserve">Q 1   </w:t>
      </w:r>
      <w:r w:rsidRPr="001624BD">
        <w:rPr>
          <w:sz w:val="28"/>
          <w:szCs w:val="28"/>
        </w:rPr>
        <w:t>According to the data, from 1980 through 2007 for Americas, which is the only country that shows an increase in fertility rate and life expectancy?</w:t>
      </w:r>
    </w:p>
    <w:p w:rsidR="007A73DF" w:rsidRDefault="001624BD" w:rsidP="001624BD">
      <w:pPr>
        <w:rPr>
          <w:b/>
          <w:sz w:val="28"/>
          <w:szCs w:val="28"/>
        </w:rPr>
      </w:pPr>
      <w:r w:rsidRPr="001624BD">
        <w:rPr>
          <w:b/>
          <w:sz w:val="28"/>
          <w:szCs w:val="28"/>
        </w:rPr>
        <w:t>United States</w:t>
      </w:r>
    </w:p>
    <w:p w:rsidR="001624BD" w:rsidRDefault="001624BD" w:rsidP="001624BD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6727224" cy="350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586" cy="351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4BD" w:rsidRPr="001624BD" w:rsidRDefault="001624BD" w:rsidP="001624BD">
      <w:pPr>
        <w:rPr>
          <w:sz w:val="28"/>
          <w:szCs w:val="28"/>
        </w:rPr>
      </w:pPr>
    </w:p>
    <w:p w:rsidR="001624BD" w:rsidRDefault="001624BD" w:rsidP="001624BD">
      <w:pPr>
        <w:rPr>
          <w:sz w:val="28"/>
          <w:szCs w:val="28"/>
        </w:rPr>
      </w:pPr>
    </w:p>
    <w:p w:rsidR="001624BD" w:rsidRPr="001624BD" w:rsidRDefault="001624BD" w:rsidP="001624BD">
      <w:pPr>
        <w:tabs>
          <w:tab w:val="left" w:pos="7200"/>
        </w:tabs>
        <w:rPr>
          <w:sz w:val="28"/>
          <w:szCs w:val="28"/>
        </w:rPr>
      </w:pPr>
      <w:r>
        <w:rPr>
          <w:sz w:val="28"/>
          <w:szCs w:val="28"/>
        </w:rPr>
        <w:tab/>
      </w:r>
      <w:bookmarkStart w:id="0" w:name="_GoBack"/>
      <w:bookmarkEnd w:id="0"/>
    </w:p>
    <w:sectPr w:rsidR="001624BD" w:rsidRPr="001624B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119D" w:rsidRDefault="001A119D" w:rsidP="001624BD">
      <w:pPr>
        <w:spacing w:after="0" w:line="240" w:lineRule="auto"/>
      </w:pPr>
      <w:r>
        <w:separator/>
      </w:r>
    </w:p>
  </w:endnote>
  <w:endnote w:type="continuationSeparator" w:id="0">
    <w:p w:rsidR="001A119D" w:rsidRDefault="001A119D" w:rsidP="001624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119D" w:rsidRDefault="001A119D" w:rsidP="001624BD">
      <w:pPr>
        <w:spacing w:after="0" w:line="240" w:lineRule="auto"/>
      </w:pPr>
      <w:r>
        <w:separator/>
      </w:r>
    </w:p>
  </w:footnote>
  <w:footnote w:type="continuationSeparator" w:id="0">
    <w:p w:rsidR="001A119D" w:rsidRDefault="001A119D" w:rsidP="001624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24BD" w:rsidRDefault="001624BD">
    <w:pPr>
      <w:pStyle w:val="Header"/>
    </w:pPr>
    <w:r>
      <w:tab/>
      <w:t>Problem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cysjA2MTU0srBQ0lEKTi0uzszPAykwrAUATojdQCwAAAA="/>
  </w:docVars>
  <w:rsids>
    <w:rsidRoot w:val="00A5695F"/>
    <w:rsid w:val="001624BD"/>
    <w:rsid w:val="001A119D"/>
    <w:rsid w:val="007A73DF"/>
    <w:rsid w:val="00A56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F21E2A-7081-4390-AAD8-BA2A0C40D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2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4BD"/>
  </w:style>
  <w:style w:type="paragraph" w:styleId="Footer">
    <w:name w:val="footer"/>
    <w:basedOn w:val="Normal"/>
    <w:link w:val="FooterChar"/>
    <w:uiPriority w:val="99"/>
    <w:unhideWhenUsed/>
    <w:rsid w:val="00162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8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04T08:47:00Z</dcterms:created>
  <dcterms:modified xsi:type="dcterms:W3CDTF">2018-05-04T08:49:00Z</dcterms:modified>
</cp:coreProperties>
</file>